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Vordiplom</w:t>
            </w:r>
            <w:proofErr w:type="spellEnd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</w:t>
            </w:r>
            <w:proofErr w:type="spellStart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Ludwigs</w:t>
            </w:r>
            <w:proofErr w:type="spellEnd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07DD6532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Affective Science; 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28202395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095DC0">
        <w:rPr>
          <w:rFonts w:ascii="Spectral" w:hAnsi="Spectral"/>
          <w:bCs/>
          <w:color w:val="000000"/>
          <w:sz w:val="22"/>
          <w:szCs w:val="22"/>
          <w:lang w:val="en-US"/>
        </w:rPr>
        <w:t>7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5F109E">
        <w:rPr>
          <w:rFonts w:ascii="Spectral" w:hAnsi="Spectral"/>
          <w:bCs/>
          <w:color w:val="000000"/>
          <w:sz w:val="22"/>
          <w:szCs w:val="22"/>
          <w:lang w:val="en-US"/>
        </w:rPr>
        <w:t>6,003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4474A0D3" w14:textId="77777777" w:rsidR="00862655" w:rsidRDefault="00862655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5007D194" w14:textId="77777777" w:rsidR="00862655" w:rsidRDefault="00862655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3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  <w:bookmarkEnd w:id="4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1C787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535C4556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3326AB" w:rsidRPr="001A4386" w14:paraId="006A2226" w14:textId="77777777" w:rsidTr="006B6BC9">
        <w:tc>
          <w:tcPr>
            <w:tcW w:w="1458" w:type="dxa"/>
          </w:tcPr>
          <w:p w14:paraId="575FC61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712" w:type="dxa"/>
          </w:tcPr>
          <w:p w14:paraId="103FF36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6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5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7" w:name="_Hlk58345161"/>
      <w:bookmarkStart w:id="8" w:name="_Hlk61029720"/>
      <w:bookmarkStart w:id="9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4A5CA501" w14:textId="23DF2515" w:rsidR="00CC2800" w:rsidRDefault="00CC280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</w:t>
      </w:r>
      <w:r w:rsidR="00F61224">
        <w:rPr>
          <w:rFonts w:ascii="Spectral" w:hAnsi="Spectral"/>
          <w:sz w:val="22"/>
          <w:szCs w:val="22"/>
          <w:lang w:val="en-US"/>
        </w:rPr>
        <w:t>L</w:t>
      </w:r>
      <w:r>
        <w:rPr>
          <w:rFonts w:ascii="Spectral" w:hAnsi="Spectral"/>
          <w:sz w:val="22"/>
          <w:szCs w:val="22"/>
          <w:lang w:val="en-US"/>
        </w:rPr>
        <w:t>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783CE59" w14:textId="77777777" w:rsidR="00A20790" w:rsidRDefault="00A20790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CB7BE42" w14:textId="1F6D8493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11481E2A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 w:rsidR="007F1617"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3F9F8D8D" w14:textId="77777777" w:rsidR="00A20790" w:rsidRDefault="00A20790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76B24BF" w14:textId="669D67AF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089E03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C9BBE51" w14:textId="447576FF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0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0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1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7"/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46853180"/>
      <w:bookmarkEnd w:id="8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2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lastRenderedPageBreak/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26B10078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3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4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4"/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sciadv.aaz0289</w:t>
      </w:r>
      <w:bookmarkEnd w:id="13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3712947C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5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world: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5"/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7777777" w:rsidR="00A20790" w:rsidRDefault="00A20790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</w:t>
      </w: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6" w:name="_Hlk61029707"/>
      <w:bookmarkEnd w:id="9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7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16"/>
    <w:bookmarkEnd w:id="17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8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8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9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9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0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0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1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1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2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2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3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6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lastRenderedPageBreak/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4" w:name="_Hlk61029790"/>
    </w:p>
    <w:p w14:paraId="0BF76DD5" w14:textId="108B7C39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7"/>
      <w:bookmarkEnd w:id="24"/>
    </w:p>
    <w:p w14:paraId="46DE3DA3" w14:textId="1520FB05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bookmarkEnd w:id="25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3B3C46D9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6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7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6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8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8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7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9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6B6BC9"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00DD9026" w14:textId="7D829494" w:rsidR="00A20790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  <w:p w14:paraId="5FD451CF" w14:textId="42458A75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5C7203AF" w14:textId="5631D7CF" w:rsidR="00A20790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0" w:name="_Hlk61029924"/>
            <w:bookmarkEnd w:id="2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1C787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1" w:history="1">
              <w:proofErr w:type="spellStart"/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0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1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1D4726" w14:paraId="1AA0CBC5" w14:textId="77777777" w:rsidTr="008C3B05">
        <w:tc>
          <w:tcPr>
            <w:tcW w:w="1818" w:type="dxa"/>
          </w:tcPr>
          <w:p w14:paraId="435207A1" w14:textId="48B32E05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77777777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Conference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2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2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3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5F0D8A92" w14:textId="77777777" w:rsidR="004C42EF" w:rsidRPr="00A20790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</w:p>
    <w:p w14:paraId="5B41F9FF" w14:textId="0D208C26" w:rsidR="004C42EF" w:rsidRDefault="004C42EF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1C7874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1C787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</w:tbl>
    <w:p w14:paraId="1EA6931B" w14:textId="02EC13A6" w:rsidR="00C72644" w:rsidRDefault="00C7264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p w14:paraId="26F1BE99" w14:textId="525DE5CF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lastRenderedPageBreak/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1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lastRenderedPageBreak/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4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4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5EB43DD4" w14:textId="77777777" w:rsidR="00D65796" w:rsidRDefault="00D65796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718D8F02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10D1F3CF" w14:textId="1D99BC9D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3396D5BF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006E548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66832EFE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1DEBBA96" w14:textId="3C92CB04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347FC54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 w:rsidR="00251B6E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5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5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51B6E" w:rsidRPr="001A4386" w14:paraId="070656E4" w14:textId="77777777" w:rsidTr="000C5FFA">
        <w:tc>
          <w:tcPr>
            <w:tcW w:w="1800" w:type="dxa"/>
          </w:tcPr>
          <w:p w14:paraId="38BB3CB9" w14:textId="192EBA90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51B6E" w:rsidRPr="001A4386" w14:paraId="61822F7E" w14:textId="77777777" w:rsidTr="000C5FFA">
        <w:tc>
          <w:tcPr>
            <w:tcW w:w="1800" w:type="dxa"/>
          </w:tcPr>
          <w:p w14:paraId="27B0C260" w14:textId="39B2AA16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51B6E" w:rsidRPr="001A4386" w14:paraId="730C1D9B" w14:textId="77777777" w:rsidTr="000C5FFA">
        <w:tc>
          <w:tcPr>
            <w:tcW w:w="1800" w:type="dxa"/>
          </w:tcPr>
          <w:p w14:paraId="5A64E6F6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251B6E" w:rsidRPr="001A4386" w14:paraId="26832C99" w14:textId="77777777" w:rsidTr="000C5FFA">
        <w:tc>
          <w:tcPr>
            <w:tcW w:w="1800" w:type="dxa"/>
          </w:tcPr>
          <w:p w14:paraId="32D8BEB7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51B6E" w:rsidRPr="001A4386" w14:paraId="32B746A4" w14:textId="77777777" w:rsidTr="000C5FFA">
        <w:tc>
          <w:tcPr>
            <w:tcW w:w="1800" w:type="dxa"/>
          </w:tcPr>
          <w:p w14:paraId="1152C213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1E02BA68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6" w:name="_Hlk61029988"/>
            <w:bookmarkStart w:id="37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8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36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7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05453BA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5E647E7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9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9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1" w:name="_Hlk40169295"/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2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2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3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3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1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47042836"/>
      <w:bookmarkEnd w:id="40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5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5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54B63A31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Journal </w:t>
      </w: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06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73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15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83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9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2" w:name="_Hlk58969721"/>
            <w:bookmarkEnd w:id="5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2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Insight Program of the Social Sciences an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>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3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4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3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5"/>
      <w:headerReference w:type="default" r:id="rId36"/>
      <w:footerReference w:type="even" r:id="rId37"/>
      <w:footerReference w:type="default" r:id="rId3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17D30" w14:textId="77777777" w:rsidR="001C7874" w:rsidRDefault="001C7874">
      <w:r>
        <w:separator/>
      </w:r>
    </w:p>
  </w:endnote>
  <w:endnote w:type="continuationSeparator" w:id="0">
    <w:p w14:paraId="7559A9E7" w14:textId="77777777" w:rsidR="001C7874" w:rsidRDefault="001C7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altName w:val="Times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51E21" w14:textId="77777777" w:rsidR="001C7874" w:rsidRDefault="001C7874">
      <w:r>
        <w:separator/>
      </w:r>
    </w:p>
  </w:footnote>
  <w:footnote w:type="continuationSeparator" w:id="0">
    <w:p w14:paraId="452C471F" w14:textId="77777777" w:rsidR="001C7874" w:rsidRDefault="001C78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D92352A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>Grossmann CV, 10/2021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50C9"/>
    <w:rsid w:val="00755287"/>
    <w:rsid w:val="007564A0"/>
    <w:rsid w:val="00756A65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3670"/>
    <w:rsid w:val="00B2551E"/>
    <w:rsid w:val="00B25A9A"/>
    <w:rsid w:val="00B26389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6C9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wwwards.com/sites/world-after-covid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yperlink" Target="https://www.geographyofphilosophy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hanoiphilosophyforum.org/" TargetMode="External"/><Relationship Id="rId38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youtube.com/c/TheStoa" TargetMode="External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scholar.google.com/citations?user=akajO3QAAAAJ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9</TotalTime>
  <Pages>42</Pages>
  <Words>14206</Words>
  <Characters>80976</Characters>
  <Application>Microsoft Office Word</Application>
  <DocSecurity>0</DocSecurity>
  <Lines>674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4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68</cp:revision>
  <cp:lastPrinted>2021-05-26T01:55:00Z</cp:lastPrinted>
  <dcterms:created xsi:type="dcterms:W3CDTF">2021-03-19T00:08:00Z</dcterms:created>
  <dcterms:modified xsi:type="dcterms:W3CDTF">2021-11-12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